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9B68AF" w14:textId="7B88E67C" w:rsidR="005601E7" w:rsidRPr="005601E7" w:rsidRDefault="009B13A0" w:rsidP="00C4667C">
      <w:pPr>
        <w:pStyle w:val="Heading2"/>
      </w:pPr>
      <w:r w:rsidRPr="009B13A0">
        <w:t>Lecture 14-radix sort</w:t>
      </w:r>
    </w:p>
    <w:p w14:paraId="430BFAE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1. What is the definition of radix according to Webster's dictionary?</w:t>
      </w:r>
    </w:p>
    <w:p w14:paraId="3DA48CF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The base of a number system</w:t>
      </w:r>
    </w:p>
    <w:p w14:paraId="6CBFAF0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A sorting algorithm</w:t>
      </w:r>
    </w:p>
    <w:p w14:paraId="10AB53BA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A data structure</w:t>
      </w:r>
    </w:p>
    <w:p w14:paraId="17B7BD7F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A type of computer memory</w:t>
      </w:r>
    </w:p>
    <w:p w14:paraId="7EED6A14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nswer: a) The base of a number system</w:t>
      </w:r>
    </w:p>
    <w:p w14:paraId="750B8343" w14:textId="77777777" w:rsidR="005601E7" w:rsidRPr="005601E7" w:rsidRDefault="005601E7" w:rsidP="005601E7">
      <w:pPr>
        <w:rPr>
          <w:sz w:val="22"/>
          <w:szCs w:val="22"/>
        </w:rPr>
      </w:pPr>
    </w:p>
    <w:p w14:paraId="55B7A73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>2. What is the radix of binary numbers?</w:t>
      </w:r>
    </w:p>
    <w:p w14:paraId="0197996B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10</w:t>
      </w:r>
    </w:p>
    <w:p w14:paraId="2FE55193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16</w:t>
      </w:r>
    </w:p>
    <w:p w14:paraId="0B77349F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2</w:t>
      </w:r>
    </w:p>
    <w:p w14:paraId="772A69E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26</w:t>
      </w:r>
    </w:p>
    <w:p w14:paraId="312E8719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nswer: c) 2</w:t>
      </w:r>
    </w:p>
    <w:p w14:paraId="5F60A9AE" w14:textId="77777777" w:rsidR="005601E7" w:rsidRPr="005601E7" w:rsidRDefault="005601E7" w:rsidP="005601E7">
      <w:pPr>
        <w:rPr>
          <w:sz w:val="22"/>
          <w:szCs w:val="22"/>
        </w:rPr>
      </w:pPr>
    </w:p>
    <w:p w14:paraId="1A5A57D2" w14:textId="7045BAFD" w:rsidR="005601E7" w:rsidRPr="005601E7" w:rsidRDefault="00A34F81" w:rsidP="005601E7">
      <w:pPr>
        <w:rPr>
          <w:sz w:val="22"/>
          <w:szCs w:val="22"/>
        </w:rPr>
      </w:pPr>
      <w:r>
        <w:rPr>
          <w:sz w:val="22"/>
          <w:szCs w:val="22"/>
        </w:rPr>
        <w:t>3</w:t>
      </w:r>
      <w:r w:rsidR="005601E7" w:rsidRPr="005601E7">
        <w:rPr>
          <w:sz w:val="22"/>
          <w:szCs w:val="22"/>
        </w:rPr>
        <w:t>. What is the time complexity of radix sort?</w:t>
      </w:r>
    </w:p>
    <w:p w14:paraId="16E7E470" w14:textId="3BE7B0C0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O(</w:t>
      </w:r>
      <w:r w:rsidR="00416046">
        <w:rPr>
          <w:sz w:val="22"/>
          <w:szCs w:val="22"/>
        </w:rPr>
        <w:t>n</w:t>
      </w:r>
      <w:r w:rsidRPr="005601E7">
        <w:rPr>
          <w:sz w:val="22"/>
          <w:szCs w:val="22"/>
        </w:rPr>
        <w:t xml:space="preserve"> log</w:t>
      </w:r>
      <w:r w:rsidR="00416046">
        <w:rPr>
          <w:sz w:val="22"/>
          <w:szCs w:val="22"/>
        </w:rPr>
        <w:t xml:space="preserve"> n</w:t>
      </w:r>
      <w:r w:rsidRPr="005601E7">
        <w:rPr>
          <w:sz w:val="22"/>
          <w:szCs w:val="22"/>
        </w:rPr>
        <w:t>)</w:t>
      </w:r>
    </w:p>
    <w:p w14:paraId="59336BA9" w14:textId="0EAC6EE6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O(</w:t>
      </w:r>
      <w:r w:rsidR="00416046">
        <w:rPr>
          <w:sz w:val="22"/>
          <w:szCs w:val="22"/>
        </w:rPr>
        <w:t>n</w:t>
      </w:r>
      <w:r w:rsidRPr="005601E7">
        <w:rPr>
          <w:sz w:val="22"/>
          <w:szCs w:val="22"/>
        </w:rPr>
        <w:t>^2)</w:t>
      </w:r>
    </w:p>
    <w:p w14:paraId="24B61D78" w14:textId="6A41846C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O(</w:t>
      </w:r>
      <w:r w:rsidR="00416046">
        <w:rPr>
          <w:sz w:val="22"/>
          <w:szCs w:val="22"/>
        </w:rPr>
        <w:t>n</w:t>
      </w:r>
      <w:r w:rsidRPr="005601E7">
        <w:rPr>
          <w:sz w:val="22"/>
          <w:szCs w:val="22"/>
        </w:rPr>
        <w:t xml:space="preserve"> * </w:t>
      </w:r>
      <w:r w:rsidR="00416046">
        <w:rPr>
          <w:sz w:val="22"/>
          <w:szCs w:val="22"/>
        </w:rPr>
        <w:t>k</w:t>
      </w:r>
      <w:r w:rsidRPr="005601E7">
        <w:rPr>
          <w:sz w:val="22"/>
          <w:szCs w:val="22"/>
        </w:rPr>
        <w:t>)</w:t>
      </w:r>
    </w:p>
    <w:p w14:paraId="79954DB8" w14:textId="1006C35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O(</w:t>
      </w:r>
      <w:r w:rsidR="00416046">
        <w:rPr>
          <w:sz w:val="22"/>
          <w:szCs w:val="22"/>
        </w:rPr>
        <w:t>n</w:t>
      </w:r>
      <w:r w:rsidRPr="005601E7">
        <w:rPr>
          <w:sz w:val="22"/>
          <w:szCs w:val="22"/>
        </w:rPr>
        <w:t>)</w:t>
      </w:r>
    </w:p>
    <w:p w14:paraId="6FD396D5" w14:textId="2FC6C6E3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nswer: c) </w:t>
      </w:r>
      <w:r w:rsidR="00416046" w:rsidRPr="005601E7">
        <w:rPr>
          <w:sz w:val="22"/>
          <w:szCs w:val="22"/>
        </w:rPr>
        <w:t>O(</w:t>
      </w:r>
      <w:r w:rsidR="00416046">
        <w:rPr>
          <w:sz w:val="22"/>
          <w:szCs w:val="22"/>
        </w:rPr>
        <w:t>n</w:t>
      </w:r>
      <w:r w:rsidR="00416046" w:rsidRPr="005601E7">
        <w:rPr>
          <w:sz w:val="22"/>
          <w:szCs w:val="22"/>
        </w:rPr>
        <w:t xml:space="preserve"> * </w:t>
      </w:r>
      <w:r w:rsidR="00416046">
        <w:rPr>
          <w:sz w:val="22"/>
          <w:szCs w:val="22"/>
        </w:rPr>
        <w:t>k</w:t>
      </w:r>
      <w:r w:rsidR="00416046" w:rsidRPr="005601E7">
        <w:rPr>
          <w:sz w:val="22"/>
          <w:szCs w:val="22"/>
        </w:rPr>
        <w:t>)</w:t>
      </w:r>
    </w:p>
    <w:p w14:paraId="234E677C" w14:textId="77777777" w:rsidR="005601E7" w:rsidRPr="005601E7" w:rsidRDefault="005601E7" w:rsidP="005601E7">
      <w:pPr>
        <w:rPr>
          <w:sz w:val="22"/>
          <w:szCs w:val="22"/>
        </w:rPr>
      </w:pPr>
    </w:p>
    <w:p w14:paraId="11E4CE80" w14:textId="712C83FD" w:rsidR="005601E7" w:rsidRPr="005601E7" w:rsidRDefault="00A34F81" w:rsidP="005601E7">
      <w:pPr>
        <w:rPr>
          <w:sz w:val="22"/>
          <w:szCs w:val="22"/>
        </w:rPr>
      </w:pPr>
      <w:r>
        <w:rPr>
          <w:sz w:val="22"/>
          <w:szCs w:val="22"/>
        </w:rPr>
        <w:t>4</w:t>
      </w:r>
      <w:r w:rsidR="005601E7" w:rsidRPr="005601E7">
        <w:rPr>
          <w:sz w:val="22"/>
          <w:szCs w:val="22"/>
        </w:rPr>
        <w:t>. What is the basic idea behind radix sort?</w:t>
      </w:r>
    </w:p>
    <w:p w14:paraId="11D2BEC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Divide and conquer</w:t>
      </w:r>
    </w:p>
    <w:p w14:paraId="5CEE57B9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Bucket sort on each digit, from least significant to most significant</w:t>
      </w:r>
    </w:p>
    <w:p w14:paraId="3EA83637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Comparing adjacent elements</w:t>
      </w:r>
    </w:p>
    <w:p w14:paraId="5634A5EF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Partitioning around a pivot</w:t>
      </w:r>
    </w:p>
    <w:p w14:paraId="3CCEA661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nswer: b) Bucket sort on each digit, from least significant to most significant</w:t>
      </w:r>
    </w:p>
    <w:p w14:paraId="5ED1A7EF" w14:textId="77777777" w:rsidR="005601E7" w:rsidRPr="005601E7" w:rsidRDefault="005601E7" w:rsidP="005601E7">
      <w:pPr>
        <w:rPr>
          <w:sz w:val="22"/>
          <w:szCs w:val="22"/>
        </w:rPr>
      </w:pPr>
    </w:p>
    <w:p w14:paraId="2C246DB7" w14:textId="7E69848F" w:rsidR="005601E7" w:rsidRPr="005601E7" w:rsidRDefault="00A34F81" w:rsidP="005601E7">
      <w:pPr>
        <w:rPr>
          <w:sz w:val="22"/>
          <w:szCs w:val="22"/>
        </w:rPr>
      </w:pPr>
      <w:r>
        <w:rPr>
          <w:sz w:val="22"/>
          <w:szCs w:val="22"/>
        </w:rPr>
        <w:lastRenderedPageBreak/>
        <w:t>5</w:t>
      </w:r>
      <w:r w:rsidR="005601E7" w:rsidRPr="005601E7">
        <w:rPr>
          <w:sz w:val="22"/>
          <w:szCs w:val="22"/>
        </w:rPr>
        <w:t>. In radix sort, how many buckets are used for a radix of R?</w:t>
      </w:r>
    </w:p>
    <w:p w14:paraId="0C91E2EB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R-1</w:t>
      </w:r>
    </w:p>
    <w:p w14:paraId="53BB1841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R</w:t>
      </w:r>
    </w:p>
    <w:p w14:paraId="4B9E490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R+1</w:t>
      </w:r>
    </w:p>
    <w:p w14:paraId="1263B1F0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2R</w:t>
      </w:r>
    </w:p>
    <w:p w14:paraId="15AE005C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nswer: b) R</w:t>
      </w:r>
    </w:p>
    <w:p w14:paraId="4F50776D" w14:textId="77777777" w:rsidR="005601E7" w:rsidRPr="005601E7" w:rsidRDefault="005601E7" w:rsidP="005601E7">
      <w:pPr>
        <w:rPr>
          <w:sz w:val="22"/>
          <w:szCs w:val="22"/>
        </w:rPr>
      </w:pPr>
    </w:p>
    <w:p w14:paraId="5D027EAA" w14:textId="385A4B4A" w:rsidR="005601E7" w:rsidRPr="005601E7" w:rsidRDefault="00A34F81" w:rsidP="005601E7">
      <w:pPr>
        <w:rPr>
          <w:sz w:val="22"/>
          <w:szCs w:val="22"/>
        </w:rPr>
      </w:pPr>
      <w:r>
        <w:rPr>
          <w:sz w:val="22"/>
          <w:szCs w:val="22"/>
        </w:rPr>
        <w:t>6</w:t>
      </w:r>
      <w:r w:rsidR="005601E7" w:rsidRPr="005601E7">
        <w:rPr>
          <w:sz w:val="22"/>
          <w:szCs w:val="22"/>
        </w:rPr>
        <w:t>. What is a potential problem when sorting elements with a large range?</w:t>
      </w:r>
    </w:p>
    <w:p w14:paraId="43C23971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The algorithm becomes unstable</w:t>
      </w:r>
    </w:p>
    <w:p w14:paraId="0D227D4B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The range (L, H) may be too large</w:t>
      </w:r>
    </w:p>
    <w:p w14:paraId="7F2D6688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It requires more comparisons</w:t>
      </w:r>
    </w:p>
    <w:p w14:paraId="0BC369C5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It cannot handle negative numbers</w:t>
      </w:r>
    </w:p>
    <w:p w14:paraId="62BD4F81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nswer: b) The range (L, H) may be too large</w:t>
      </w:r>
    </w:p>
    <w:p w14:paraId="139FF6C3" w14:textId="77777777" w:rsidR="005601E7" w:rsidRPr="005601E7" w:rsidRDefault="005601E7" w:rsidP="005601E7">
      <w:pPr>
        <w:rPr>
          <w:sz w:val="22"/>
          <w:szCs w:val="22"/>
        </w:rPr>
      </w:pPr>
    </w:p>
    <w:p w14:paraId="7ACA43B8" w14:textId="5CCA48DF" w:rsidR="005601E7" w:rsidRPr="005601E7" w:rsidRDefault="00A34F81" w:rsidP="005601E7">
      <w:pPr>
        <w:rPr>
          <w:sz w:val="22"/>
          <w:szCs w:val="22"/>
        </w:rPr>
      </w:pPr>
      <w:r>
        <w:rPr>
          <w:sz w:val="22"/>
          <w:szCs w:val="22"/>
        </w:rPr>
        <w:t>7</w:t>
      </w:r>
      <w:r w:rsidR="005601E7" w:rsidRPr="005601E7">
        <w:rPr>
          <w:sz w:val="22"/>
          <w:szCs w:val="22"/>
        </w:rPr>
        <w:t>. What is the range for sorting 4-byte unsigned integers?</w:t>
      </w:r>
    </w:p>
    <w:p w14:paraId="3C94E27B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) [0, 2^16-1]</w:t>
      </w:r>
    </w:p>
    <w:p w14:paraId="36C14D3E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b) [0, 2^32-1]</w:t>
      </w:r>
    </w:p>
    <w:p w14:paraId="30BD2515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c) [-2^31, 2^31-1]</w:t>
      </w:r>
    </w:p>
    <w:p w14:paraId="63445D22" w14:textId="77777777" w:rsidR="005601E7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d) [0, 2^64-1]</w:t>
      </w:r>
    </w:p>
    <w:p w14:paraId="2094ED0E" w14:textId="69B8FA59" w:rsidR="00DF5D25" w:rsidRPr="005601E7" w:rsidRDefault="005601E7" w:rsidP="005601E7">
      <w:pPr>
        <w:rPr>
          <w:sz w:val="22"/>
          <w:szCs w:val="22"/>
        </w:rPr>
      </w:pPr>
      <w:r w:rsidRPr="005601E7">
        <w:rPr>
          <w:sz w:val="22"/>
          <w:szCs w:val="22"/>
        </w:rPr>
        <w:t xml:space="preserve">   Answer: b) [0, 2^32-1]</w:t>
      </w:r>
    </w:p>
    <w:sectPr w:rsidR="00DF5D25" w:rsidRPr="005601E7">
      <w:headerReference w:type="even" r:id="rId6"/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C3ABFA" w14:textId="77777777" w:rsidR="002602F3" w:rsidRDefault="002602F3" w:rsidP="00416046">
      <w:pPr>
        <w:spacing w:after="0" w:line="240" w:lineRule="auto"/>
      </w:pPr>
      <w:r>
        <w:separator/>
      </w:r>
    </w:p>
  </w:endnote>
  <w:endnote w:type="continuationSeparator" w:id="0">
    <w:p w14:paraId="22936FA0" w14:textId="77777777" w:rsidR="002602F3" w:rsidRDefault="002602F3" w:rsidP="004160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6432FB" w14:textId="77777777" w:rsidR="002602F3" w:rsidRDefault="002602F3" w:rsidP="00416046">
      <w:pPr>
        <w:spacing w:after="0" w:line="240" w:lineRule="auto"/>
      </w:pPr>
      <w:r>
        <w:separator/>
      </w:r>
    </w:p>
  </w:footnote>
  <w:footnote w:type="continuationSeparator" w:id="0">
    <w:p w14:paraId="51573832" w14:textId="77777777" w:rsidR="002602F3" w:rsidRDefault="002602F3" w:rsidP="004160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8817CE" w14:textId="1FA086BC" w:rsidR="00416046" w:rsidRDefault="00416046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C5D9E41" wp14:editId="2E82C9A5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481852267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2905CD2" w14:textId="7745A04E" w:rsidR="00416046" w:rsidRPr="00416046" w:rsidRDefault="00416046" w:rsidP="0041604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416046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5D9E4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28.6pt;margin-top:0;width:79.8pt;height:26.3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" filled="f" stroked="f">
              <v:fill o:detectmouseclick="t"/>
              <v:textbox style="mso-fit-shape-to-text:t" inset="0,15pt,20pt,0">
                <w:txbxContent>
                  <w:p w14:paraId="02905CD2" w14:textId="7745A04E" w:rsidR="00416046" w:rsidRPr="00416046" w:rsidRDefault="00416046" w:rsidP="00416046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416046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E4EF47" w14:textId="16561B38" w:rsidR="00416046" w:rsidRDefault="00416046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005EE9E5" wp14:editId="56543F75">
              <wp:simplePos x="914400" y="449580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41063785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AAAB467" w14:textId="21D7A372" w:rsidR="00416046" w:rsidRPr="00416046" w:rsidRDefault="00416046" w:rsidP="0041604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416046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05EE9E5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28.6pt;margin-top:0;width:79.8pt;height:26.3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" filled="f" stroked="f">
              <v:fill o:detectmouseclick="t"/>
              <v:textbox style="mso-fit-shape-to-text:t" inset="0,15pt,20pt,0">
                <w:txbxContent>
                  <w:p w14:paraId="1AAAB467" w14:textId="21D7A372" w:rsidR="00416046" w:rsidRPr="00416046" w:rsidRDefault="00416046" w:rsidP="00416046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416046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6AE079" w14:textId="7582A11D" w:rsidR="00416046" w:rsidRDefault="00416046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F6BD43E" wp14:editId="42D134B5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1185105607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55B3621" w14:textId="073855D3" w:rsidR="00416046" w:rsidRPr="00416046" w:rsidRDefault="00416046" w:rsidP="00416046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416046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F6BD43E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28.6pt;margin-top:0;width:79.8pt;height:26.3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" filled="f" stroked="f">
              <v:fill o:detectmouseclick="t"/>
              <v:textbox style="mso-fit-shape-to-text:t" inset="0,15pt,20pt,0">
                <w:txbxContent>
                  <w:p w14:paraId="355B3621" w14:textId="073855D3" w:rsidR="00416046" w:rsidRPr="00416046" w:rsidRDefault="00416046" w:rsidP="00416046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416046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2MjYwMjc1sjRU0lEKTi0uzszPAykwrgUA2Y3PzywAAAA="/>
  </w:docVars>
  <w:rsids>
    <w:rsidRoot w:val="00DF5D25"/>
    <w:rsid w:val="00161ED7"/>
    <w:rsid w:val="002602F3"/>
    <w:rsid w:val="003B322A"/>
    <w:rsid w:val="00416046"/>
    <w:rsid w:val="005601E7"/>
    <w:rsid w:val="00776355"/>
    <w:rsid w:val="00805F7E"/>
    <w:rsid w:val="009B13A0"/>
    <w:rsid w:val="00A34F81"/>
    <w:rsid w:val="00C4667C"/>
    <w:rsid w:val="00DC577A"/>
    <w:rsid w:val="00DF5D25"/>
    <w:rsid w:val="00E94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FCA0B33"/>
  <w15:chartTrackingRefBased/>
  <w15:docId w15:val="{F5CD9DFD-2ADE-4D35-BBA9-CE35EA213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5D2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5D2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5D2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5D2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F5D2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F5D2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5D2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F5D2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F5D2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5D2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F5D2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5D2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F5D2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F5D2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F5D2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F5D2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F5D2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F5D2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F5D2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5D2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5D2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F5D2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F5D2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F5D2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F5D2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F5D2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F5D2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F5D2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F5D25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41604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60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196</Words>
  <Characters>112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8</cp:revision>
  <dcterms:created xsi:type="dcterms:W3CDTF">2024-10-01T21:05:00Z</dcterms:created>
  <dcterms:modified xsi:type="dcterms:W3CDTF">2024-12-09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46a346c7,5853456b,2729569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